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6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  <w:r>
        <w:br/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7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0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2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3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7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9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9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2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4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5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add_column()</w:t>
      </w:r>
      <w:r>
        <w:br/>
      </w:r>
      <w:r>
        <w:t xml:space="preserve">Adiciona novas colunas.</w:t>
      </w:r>
      <w:r>
        <w:br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add_row()</w:t>
      </w:r>
      <w:r>
        <w:br/>
      </w:r>
      <w:r>
        <w:t xml:space="preserve">Adiciona novas linhas.</w:t>
      </w:r>
      <w:r>
        <w:br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rename()</w:t>
      </w:r>
      <w:r>
        <w:br/>
      </w:r>
      <w:r>
        <w:t xml:space="preserve">Renomeia uma coluna.</w:t>
      </w:r>
      <w:r>
        <w:br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5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modificando dados com set:</w:t>
      </w:r>
    </w:p>
    <w:p>
      <w:pPr>
        <w:numPr>
          <w:ilvl w:val="2"/>
          <w:numId w:val="115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5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5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5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5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55"/>
        </w:numPr>
      </w:pPr>
      <w:r>
        <w:t xml:space="preserve">Gráfico de dispersão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5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5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6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6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6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6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9">
    <w:abstractNumId w:val="991"/>
  </w:num>
  <w:num w:numId="1160">
    <w:abstractNumId w:val="991"/>
  </w:num>
  <w:num w:numId="116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1"/>
  </w:num>
  <w:num w:numId="11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2T11:32:54Z</dcterms:created>
  <dcterms:modified xsi:type="dcterms:W3CDTF">2023-03-22T11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2 março 2023</vt:lpwstr>
  </property>
  <property fmtid="{D5CDD505-2E9C-101B-9397-08002B2CF9AE}" pid="5" name="output">
    <vt:lpwstr/>
  </property>
</Properties>
</file>